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BC22BF" w14:textId="77777777" w:rsidR="00787BD0" w:rsidRPr="00787BD0" w:rsidRDefault="00787BD0" w:rsidP="00BD0256">
      <w:pPr>
        <w:pStyle w:val="ab"/>
      </w:pPr>
      <w:r w:rsidRPr="00787BD0">
        <w:t>Meeting Minutes</w:t>
      </w:r>
    </w:p>
    <w:p w14:paraId="7F8DD4B9" w14:textId="6562B411" w:rsidR="00787BD0" w:rsidRPr="00787BD0" w:rsidRDefault="00787BD0" w:rsidP="00BD0256">
      <w:pPr>
        <w:pStyle w:val="ad"/>
      </w:pPr>
      <w:r w:rsidRPr="00787BD0">
        <w:t xml:space="preserve">For the group meeting that was held on </w:t>
      </w:r>
      <w:r w:rsidR="0030612B">
        <w:t>30</w:t>
      </w:r>
      <w:r w:rsidR="0030612B" w:rsidRPr="0030612B">
        <w:rPr>
          <w:vertAlign w:val="superscript"/>
        </w:rPr>
        <w:t>th</w:t>
      </w:r>
      <w:r w:rsidRPr="00787BD0">
        <w:t xml:space="preserve"> March 2022</w:t>
      </w:r>
    </w:p>
    <w:p w14:paraId="75E979A7" w14:textId="77777777" w:rsidR="00ED12D9" w:rsidRPr="00333565" w:rsidRDefault="00ED12D9" w:rsidP="00BD0256">
      <w:pPr>
        <w:pStyle w:val="a3"/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98"/>
        <w:gridCol w:w="2268"/>
      </w:tblGrid>
      <w:tr w:rsidR="002B51BF" w:rsidRPr="00333565" w14:paraId="24FB6259" w14:textId="77777777" w:rsidTr="00F553BA">
        <w:tc>
          <w:tcPr>
            <w:tcW w:w="1398" w:type="dxa"/>
          </w:tcPr>
          <w:p w14:paraId="0A548F5D" w14:textId="77777777" w:rsidR="002B51BF" w:rsidRPr="00333565" w:rsidRDefault="002B51BF" w:rsidP="00A06E45">
            <w:pPr>
              <w:spacing w:after="120"/>
              <w:rPr>
                <w:rFonts w:eastAsia="Calibri"/>
                <w:b/>
                <w:bCs/>
                <w:sz w:val="28"/>
                <w:szCs w:val="28"/>
              </w:rPr>
            </w:pPr>
            <w:r w:rsidRPr="00333565">
              <w:rPr>
                <w:rFonts w:eastAsia="Calibri"/>
                <w:b/>
                <w:bCs/>
                <w:sz w:val="28"/>
                <w:szCs w:val="28"/>
              </w:rPr>
              <w:t>Chair</w:t>
            </w:r>
          </w:p>
        </w:tc>
        <w:tc>
          <w:tcPr>
            <w:tcW w:w="2268" w:type="dxa"/>
            <w:vAlign w:val="center"/>
          </w:tcPr>
          <w:p w14:paraId="690CA3F8" w14:textId="77777777" w:rsidR="002B51BF" w:rsidRPr="00333565" w:rsidRDefault="002B51BF" w:rsidP="002B51BF">
            <w:pPr>
              <w:rPr>
                <w:rFonts w:eastAsia="Calibri"/>
                <w:sz w:val="28"/>
                <w:szCs w:val="28"/>
              </w:rPr>
            </w:pPr>
            <w:proofErr w:type="spellStart"/>
            <w:r w:rsidRPr="00333565">
              <w:rPr>
                <w:rFonts w:eastAsia="Calibri"/>
                <w:sz w:val="28"/>
                <w:szCs w:val="28"/>
              </w:rPr>
              <w:t>Yingyu</w:t>
            </w:r>
            <w:proofErr w:type="spellEnd"/>
            <w:r w:rsidRPr="00333565">
              <w:rPr>
                <w:rFonts w:eastAsia="Calibri"/>
                <w:sz w:val="28"/>
                <w:szCs w:val="28"/>
              </w:rPr>
              <w:t xml:space="preserve"> Wei</w:t>
            </w:r>
          </w:p>
        </w:tc>
      </w:tr>
      <w:tr w:rsidR="00A06E45" w:rsidRPr="00333565" w14:paraId="337F0E84" w14:textId="77777777" w:rsidTr="00F553BA">
        <w:tc>
          <w:tcPr>
            <w:tcW w:w="1398" w:type="dxa"/>
          </w:tcPr>
          <w:p w14:paraId="0AEC960A" w14:textId="68DA9502" w:rsidR="00A06E45" w:rsidRPr="00333565" w:rsidRDefault="00A06E45" w:rsidP="00A06E45">
            <w:pPr>
              <w:spacing w:after="12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Attend</w:t>
            </w:r>
            <w:r w:rsidR="00F553BA">
              <w:rPr>
                <w:b/>
                <w:bCs/>
                <w:sz w:val="28"/>
                <w:szCs w:val="28"/>
              </w:rPr>
              <w:t>e</w:t>
            </w:r>
            <w:r>
              <w:rPr>
                <w:b/>
                <w:bCs/>
                <w:sz w:val="28"/>
                <w:szCs w:val="28"/>
              </w:rPr>
              <w:t>es</w:t>
            </w:r>
          </w:p>
        </w:tc>
        <w:tc>
          <w:tcPr>
            <w:tcW w:w="2268" w:type="dxa"/>
          </w:tcPr>
          <w:p w14:paraId="3928CB6C" w14:textId="172CC298" w:rsidR="00F553BA" w:rsidRDefault="00F553BA" w:rsidP="00787BD0">
            <w:pPr>
              <w:rPr>
                <w:sz w:val="28"/>
                <w:szCs w:val="28"/>
              </w:rPr>
            </w:pPr>
            <w:r w:rsidRPr="00F553BA">
              <w:rPr>
                <w:sz w:val="28"/>
                <w:szCs w:val="28"/>
              </w:rPr>
              <w:t>Ruwen Yi</w:t>
            </w:r>
          </w:p>
          <w:p w14:paraId="40A7D3AC" w14:textId="77777777" w:rsidR="00F553BA" w:rsidRDefault="00A06E45" w:rsidP="00787BD0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Yuhao</w:t>
            </w:r>
            <w:proofErr w:type="spellEnd"/>
            <w:r>
              <w:rPr>
                <w:sz w:val="28"/>
                <w:szCs w:val="28"/>
              </w:rPr>
              <w:t xml:space="preserve"> Wang</w:t>
            </w:r>
          </w:p>
          <w:p w14:paraId="3144B275" w14:textId="38D78F78" w:rsidR="00A06E45" w:rsidRPr="00333565" w:rsidRDefault="00A06E45" w:rsidP="00787BD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ing Liao</w:t>
            </w:r>
          </w:p>
        </w:tc>
      </w:tr>
      <w:tr w:rsidR="00787BD0" w:rsidRPr="00333565" w14:paraId="23BC5192" w14:textId="77777777" w:rsidTr="00F553BA">
        <w:tc>
          <w:tcPr>
            <w:tcW w:w="1398" w:type="dxa"/>
          </w:tcPr>
          <w:p w14:paraId="1C744DB9" w14:textId="5E3F460F" w:rsidR="00787BD0" w:rsidRPr="00333565" w:rsidRDefault="00787BD0" w:rsidP="00A06E45">
            <w:pPr>
              <w:spacing w:after="120"/>
              <w:rPr>
                <w:rFonts w:eastAsia="Calibri"/>
                <w:b/>
                <w:bCs/>
                <w:sz w:val="28"/>
                <w:szCs w:val="28"/>
              </w:rPr>
            </w:pPr>
            <w:r w:rsidRPr="00333565">
              <w:rPr>
                <w:b/>
                <w:bCs/>
                <w:sz w:val="28"/>
                <w:szCs w:val="28"/>
              </w:rPr>
              <w:t>Apologies</w:t>
            </w:r>
          </w:p>
        </w:tc>
        <w:tc>
          <w:tcPr>
            <w:tcW w:w="2268" w:type="dxa"/>
            <w:vAlign w:val="center"/>
          </w:tcPr>
          <w:p w14:paraId="34D67E69" w14:textId="062C6727" w:rsidR="00787BD0" w:rsidRPr="00333565" w:rsidRDefault="00787BD0" w:rsidP="00787BD0">
            <w:pPr>
              <w:rPr>
                <w:rFonts w:eastAsia="Calibri"/>
                <w:sz w:val="28"/>
                <w:szCs w:val="28"/>
              </w:rPr>
            </w:pPr>
            <w:r w:rsidRPr="00333565">
              <w:rPr>
                <w:sz w:val="28"/>
                <w:szCs w:val="28"/>
              </w:rPr>
              <w:t>None</w:t>
            </w:r>
          </w:p>
        </w:tc>
      </w:tr>
    </w:tbl>
    <w:p w14:paraId="23852AAF" w14:textId="6C109920" w:rsidR="00ED12D9" w:rsidRDefault="00ED12D9" w:rsidP="00BD0256">
      <w:pPr>
        <w:pStyle w:val="a3"/>
      </w:pPr>
    </w:p>
    <w:p w14:paraId="33ECC9B0" w14:textId="0DBBB370" w:rsidR="00223BF7" w:rsidRPr="00BD0256" w:rsidRDefault="00BD0256" w:rsidP="009A5D8B">
      <w:pPr>
        <w:pStyle w:val="1"/>
      </w:pPr>
      <w:proofErr w:type="gramStart"/>
      <w:r>
        <w:t xml:space="preserve">1  </w:t>
      </w:r>
      <w:r w:rsidR="00F553BA">
        <w:t>Meeting</w:t>
      </w:r>
      <w:proofErr w:type="gramEnd"/>
      <w:r w:rsidR="00F553BA">
        <w:t xml:space="preserve"> </w:t>
      </w:r>
      <w:r w:rsidR="00333565" w:rsidRPr="00BD0256">
        <w:t>Location</w:t>
      </w:r>
      <w:r w:rsidR="0068524C" w:rsidRPr="00BD0256">
        <w:t xml:space="preserve"> and Duration</w:t>
      </w:r>
    </w:p>
    <w:p w14:paraId="7954C72E" w14:textId="5CB83A26" w:rsidR="00A43FEB" w:rsidRDefault="00333565" w:rsidP="00BD0256">
      <w:pPr>
        <w:pStyle w:val="a3"/>
      </w:pPr>
      <w:r w:rsidRPr="00BD0256">
        <w:t xml:space="preserve">The </w:t>
      </w:r>
      <w:r w:rsidR="00EE00B3">
        <w:t>second</w:t>
      </w:r>
      <w:r w:rsidRPr="00BD0256">
        <w:t xml:space="preserve"> group meeting in Sprint 3 was held online, </w:t>
      </w:r>
      <w:r w:rsidR="0068524C" w:rsidRPr="00BD0256">
        <w:t>from</w:t>
      </w:r>
      <w:r w:rsidRPr="00BD0256">
        <w:t xml:space="preserve"> </w:t>
      </w:r>
      <w:r w:rsidR="00EE00B3">
        <w:t>3:00 pm</w:t>
      </w:r>
      <w:r w:rsidR="0068524C" w:rsidRPr="00BD0256">
        <w:t xml:space="preserve"> </w:t>
      </w:r>
      <w:r w:rsidR="008804B2">
        <w:t>to</w:t>
      </w:r>
      <w:r w:rsidR="0068524C" w:rsidRPr="00BD0256">
        <w:t xml:space="preserve"> </w:t>
      </w:r>
      <w:r w:rsidR="00EE00B3">
        <w:t>5:45</w:t>
      </w:r>
      <w:r w:rsidR="0068524C" w:rsidRPr="00BD0256">
        <w:t xml:space="preserve"> pm</w:t>
      </w:r>
      <w:r w:rsidR="008804B2">
        <w:t>,</w:t>
      </w:r>
      <w:r w:rsidR="0068524C" w:rsidRPr="00BD0256">
        <w:t xml:space="preserve"> on </w:t>
      </w:r>
      <w:r w:rsidR="00EE00B3">
        <w:t>30</w:t>
      </w:r>
      <w:r w:rsidR="008804B2" w:rsidRPr="008804B2">
        <w:rPr>
          <w:vertAlign w:val="superscript"/>
        </w:rPr>
        <w:t>th</w:t>
      </w:r>
      <w:r w:rsidR="0068524C" w:rsidRPr="00BD0256">
        <w:t xml:space="preserve"> March 2022.</w:t>
      </w:r>
    </w:p>
    <w:p w14:paraId="0FA54E81" w14:textId="46CBBAAD" w:rsidR="00BD0256" w:rsidRDefault="00BD0256" w:rsidP="00BD0256">
      <w:pPr>
        <w:pStyle w:val="a3"/>
      </w:pPr>
    </w:p>
    <w:p w14:paraId="12DBF419" w14:textId="4A412392" w:rsidR="00885180" w:rsidRDefault="00885180" w:rsidP="009A5D8B">
      <w:pPr>
        <w:pStyle w:val="1"/>
      </w:pPr>
      <w:proofErr w:type="gramStart"/>
      <w:r>
        <w:t>2  Meeting</w:t>
      </w:r>
      <w:proofErr w:type="gramEnd"/>
      <w:r>
        <w:t xml:space="preserve"> </w:t>
      </w:r>
      <w:r w:rsidR="001D7434">
        <w:t>Outcomes</w:t>
      </w:r>
    </w:p>
    <w:p w14:paraId="0A1A2F0A" w14:textId="2EE7D4B5" w:rsidR="00EE00B3" w:rsidRDefault="00EE00B3" w:rsidP="00EE00B3">
      <w:pPr>
        <w:pStyle w:val="a3"/>
        <w:numPr>
          <w:ilvl w:val="0"/>
          <w:numId w:val="9"/>
        </w:numPr>
      </w:pPr>
      <w:r>
        <w:t xml:space="preserve">Everyone successfully performed their part of pitch </w:t>
      </w:r>
      <w:r w:rsidR="004640CC">
        <w:t>presentation</w:t>
      </w:r>
      <w:r>
        <w:t xml:space="preserve"> with appropriate eye contact and body language.</w:t>
      </w:r>
    </w:p>
    <w:p w14:paraId="298B43B6" w14:textId="1CB988AB" w:rsidR="00EE00B3" w:rsidRDefault="00EE00B3" w:rsidP="00EE00B3">
      <w:pPr>
        <w:pStyle w:val="a3"/>
        <w:numPr>
          <w:ilvl w:val="0"/>
          <w:numId w:val="9"/>
        </w:numPr>
      </w:pPr>
      <w:r>
        <w:t>Each member received feedback from others about either their slide content or presentational skills.</w:t>
      </w:r>
    </w:p>
    <w:p w14:paraId="319B15D3" w14:textId="23BF711D" w:rsidR="00885180" w:rsidRDefault="00EE00B3" w:rsidP="00885180">
      <w:pPr>
        <w:pStyle w:val="a3"/>
        <w:numPr>
          <w:ilvl w:val="0"/>
          <w:numId w:val="9"/>
        </w:numPr>
      </w:pPr>
      <w:r>
        <w:t>We also read through the pitch checklist</w:t>
      </w:r>
      <w:r w:rsidR="004640CC">
        <w:t xml:space="preserve"> and criteria, to</w:t>
      </w:r>
      <w:r>
        <w:t xml:space="preserve"> check whether</w:t>
      </w:r>
      <w:r w:rsidR="004640CC">
        <w:t xml:space="preserve"> our pitch slide met</w:t>
      </w:r>
      <w:r>
        <w:t xml:space="preserve"> </w:t>
      </w:r>
      <w:r w:rsidR="004640CC">
        <w:t>the requirement</w:t>
      </w:r>
      <w:r>
        <w:t>.</w:t>
      </w:r>
    </w:p>
    <w:p w14:paraId="79338CF2" w14:textId="77777777" w:rsidR="0095090A" w:rsidRDefault="0095090A" w:rsidP="00885180">
      <w:pPr>
        <w:pStyle w:val="a3"/>
      </w:pPr>
    </w:p>
    <w:p w14:paraId="142D1E0D" w14:textId="56F2F189" w:rsidR="009A5D8B" w:rsidRPr="009A5D8B" w:rsidRDefault="009A5D8B" w:rsidP="009A5D8B">
      <w:pPr>
        <w:pStyle w:val="1"/>
      </w:pPr>
      <w:proofErr w:type="gramStart"/>
      <w:r>
        <w:t xml:space="preserve">3  </w:t>
      </w:r>
      <w:r w:rsidR="00885180" w:rsidRPr="009A5D8B">
        <w:t>Tasks</w:t>
      </w:r>
      <w:proofErr w:type="gramEnd"/>
      <w:r w:rsidRPr="009A5D8B">
        <w:t xml:space="preserve"> to do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3318"/>
        <w:gridCol w:w="3319"/>
        <w:gridCol w:w="3319"/>
      </w:tblGrid>
      <w:tr w:rsidR="009A5D8B" w:rsidRPr="00E9281A" w14:paraId="682663FA" w14:textId="77777777" w:rsidTr="009A5D8B">
        <w:tc>
          <w:tcPr>
            <w:tcW w:w="3318" w:type="dxa"/>
          </w:tcPr>
          <w:p w14:paraId="531F7A2B" w14:textId="4C5BE830" w:rsidR="009A5D8B" w:rsidRPr="00E9281A" w:rsidRDefault="009A5D8B" w:rsidP="00885180">
            <w:pPr>
              <w:pStyle w:val="a3"/>
              <w:rPr>
                <w:b/>
                <w:bCs/>
              </w:rPr>
            </w:pPr>
            <w:r w:rsidRPr="00E9281A">
              <w:rPr>
                <w:b/>
                <w:bCs/>
              </w:rPr>
              <w:t>Tasks</w:t>
            </w:r>
          </w:p>
        </w:tc>
        <w:tc>
          <w:tcPr>
            <w:tcW w:w="3319" w:type="dxa"/>
          </w:tcPr>
          <w:p w14:paraId="799E92F8" w14:textId="56EA51AC" w:rsidR="009A5D8B" w:rsidRPr="00E9281A" w:rsidRDefault="00E9281A" w:rsidP="00885180">
            <w:pPr>
              <w:pStyle w:val="a3"/>
              <w:rPr>
                <w:b/>
                <w:bCs/>
              </w:rPr>
            </w:pPr>
            <w:r w:rsidRPr="00E9281A">
              <w:rPr>
                <w:b/>
                <w:bCs/>
              </w:rPr>
              <w:t>Assigned to</w:t>
            </w:r>
          </w:p>
        </w:tc>
        <w:tc>
          <w:tcPr>
            <w:tcW w:w="3319" w:type="dxa"/>
          </w:tcPr>
          <w:p w14:paraId="53791BA5" w14:textId="4432BE1C" w:rsidR="009A5D8B" w:rsidRPr="00E9281A" w:rsidRDefault="00E9281A" w:rsidP="00885180">
            <w:pPr>
              <w:pStyle w:val="a3"/>
              <w:rPr>
                <w:b/>
                <w:bCs/>
              </w:rPr>
            </w:pPr>
            <w:r w:rsidRPr="00E9281A">
              <w:rPr>
                <w:b/>
                <w:bCs/>
              </w:rPr>
              <w:t>Deadline</w:t>
            </w:r>
          </w:p>
        </w:tc>
      </w:tr>
      <w:tr w:rsidR="00785EFF" w14:paraId="7F11EFF0" w14:textId="77777777" w:rsidTr="009A5D8B">
        <w:tc>
          <w:tcPr>
            <w:tcW w:w="3318" w:type="dxa"/>
          </w:tcPr>
          <w:p w14:paraId="07C3E52F" w14:textId="5CDF406C" w:rsidR="00785EFF" w:rsidRPr="00274DA4" w:rsidRDefault="004640CC" w:rsidP="00785EFF">
            <w:pPr>
              <w:pStyle w:val="a3"/>
              <w:rPr>
                <w:rFonts w:eastAsiaTheme="minorEastAsia" w:hint="eastAsia"/>
                <w:lang w:eastAsia="zh-CN"/>
              </w:rPr>
            </w:pPr>
            <w:r>
              <w:t>Refine</w:t>
            </w:r>
            <w:r w:rsidR="00785EFF" w:rsidRPr="00E9281A">
              <w:t xml:space="preserve"> slides and scripts</w:t>
            </w:r>
            <w:r w:rsidR="00785EFF">
              <w:t xml:space="preserve"> according to feedback from the course instructor</w:t>
            </w:r>
            <w:r w:rsidR="00274DA4">
              <w:rPr>
                <w:rFonts w:eastAsiaTheme="minorEastAsia" w:hint="eastAsia"/>
                <w:lang w:eastAsia="zh-CN"/>
              </w:rPr>
              <w:t>.</w:t>
            </w:r>
          </w:p>
        </w:tc>
        <w:tc>
          <w:tcPr>
            <w:tcW w:w="3319" w:type="dxa"/>
          </w:tcPr>
          <w:p w14:paraId="013BF0AE" w14:textId="40A1CE65" w:rsidR="00785EFF" w:rsidRPr="00E9281A" w:rsidRDefault="00785EFF" w:rsidP="00785EFF">
            <w:pPr>
              <w:pStyle w:val="a3"/>
            </w:pPr>
            <w:r w:rsidRPr="00E9281A">
              <w:t>All members</w:t>
            </w:r>
          </w:p>
        </w:tc>
        <w:tc>
          <w:tcPr>
            <w:tcW w:w="3319" w:type="dxa"/>
          </w:tcPr>
          <w:p w14:paraId="738CE3F4" w14:textId="1C19E64E" w:rsidR="00785EFF" w:rsidRDefault="00785EFF" w:rsidP="00785EFF">
            <w:pPr>
              <w:pStyle w:val="a3"/>
            </w:pPr>
            <w:r>
              <w:t xml:space="preserve">By </w:t>
            </w:r>
            <w:r w:rsidR="001D7434">
              <w:t>1:00 pm, 30</w:t>
            </w:r>
            <w:r w:rsidR="001D7434" w:rsidRPr="001D7434">
              <w:rPr>
                <w:vertAlign w:val="superscript"/>
              </w:rPr>
              <w:t>th</w:t>
            </w:r>
            <w:r w:rsidR="001D7434">
              <w:t xml:space="preserve"> March</w:t>
            </w:r>
          </w:p>
        </w:tc>
      </w:tr>
      <w:tr w:rsidR="00785EFF" w14:paraId="29A6164E" w14:textId="77777777" w:rsidTr="009A5D8B">
        <w:tc>
          <w:tcPr>
            <w:tcW w:w="3318" w:type="dxa"/>
          </w:tcPr>
          <w:p w14:paraId="22967265" w14:textId="7BB7695D" w:rsidR="00785EFF" w:rsidRDefault="001D7434" w:rsidP="00785EFF">
            <w:pPr>
              <w:pStyle w:val="a3"/>
            </w:pPr>
            <w:r>
              <w:t xml:space="preserve">Rehearse pitch presentation individually, prepare to </w:t>
            </w:r>
            <w:r w:rsidRPr="001D7434">
              <w:t>give and take the suggestions towards the performance</w:t>
            </w:r>
            <w:r w:rsidR="00274DA4">
              <w:t>.</w:t>
            </w:r>
          </w:p>
        </w:tc>
        <w:tc>
          <w:tcPr>
            <w:tcW w:w="3319" w:type="dxa"/>
          </w:tcPr>
          <w:p w14:paraId="00AF52E7" w14:textId="6B019589" w:rsidR="00785EFF" w:rsidRPr="00E9281A" w:rsidRDefault="005A2324" w:rsidP="00785EFF">
            <w:pPr>
              <w:pStyle w:val="a3"/>
            </w:pPr>
            <w:r w:rsidRPr="005A2324">
              <w:t>All members</w:t>
            </w:r>
          </w:p>
        </w:tc>
        <w:tc>
          <w:tcPr>
            <w:tcW w:w="3319" w:type="dxa"/>
          </w:tcPr>
          <w:p w14:paraId="610C22F6" w14:textId="17F935BC" w:rsidR="00785EFF" w:rsidRDefault="005A2324" w:rsidP="00785EFF">
            <w:pPr>
              <w:pStyle w:val="a3"/>
            </w:pPr>
            <w:r w:rsidRPr="005A2324">
              <w:t>By 1:00 pm, 30th March</w:t>
            </w:r>
          </w:p>
        </w:tc>
      </w:tr>
      <w:tr w:rsidR="00B52361" w14:paraId="570B69BE" w14:textId="77777777" w:rsidTr="009A5D8B">
        <w:tc>
          <w:tcPr>
            <w:tcW w:w="3318" w:type="dxa"/>
          </w:tcPr>
          <w:p w14:paraId="1727FEF9" w14:textId="465217D6" w:rsidR="00B52361" w:rsidRDefault="00B52361" w:rsidP="00785EFF">
            <w:pPr>
              <w:pStyle w:val="a3"/>
            </w:pPr>
            <w:r w:rsidRPr="00B52361">
              <w:t xml:space="preserve">Record and upload the </w:t>
            </w:r>
            <w:r>
              <w:t>pitch presentation</w:t>
            </w:r>
            <w:r w:rsidR="00274DA4">
              <w:t>.</w:t>
            </w:r>
          </w:p>
        </w:tc>
        <w:tc>
          <w:tcPr>
            <w:tcW w:w="3319" w:type="dxa"/>
          </w:tcPr>
          <w:p w14:paraId="746D516C" w14:textId="6FFCEBA1" w:rsidR="00B52361" w:rsidRPr="001D7434" w:rsidRDefault="005A2324" w:rsidP="00785EFF">
            <w:pPr>
              <w:pStyle w:val="a3"/>
            </w:pPr>
            <w:r w:rsidRPr="005A2324">
              <w:t>All members</w:t>
            </w:r>
          </w:p>
        </w:tc>
        <w:tc>
          <w:tcPr>
            <w:tcW w:w="3319" w:type="dxa"/>
          </w:tcPr>
          <w:p w14:paraId="20D99A91" w14:textId="13BA5086" w:rsidR="00B52361" w:rsidRPr="001D7434" w:rsidRDefault="005A2324" w:rsidP="00785EFF">
            <w:pPr>
              <w:pStyle w:val="a3"/>
            </w:pPr>
            <w:r w:rsidRPr="005A2324">
              <w:t xml:space="preserve">By 1:00 pm, </w:t>
            </w:r>
            <w:r>
              <w:t>1</w:t>
            </w:r>
            <w:r w:rsidRPr="005A2324">
              <w:rPr>
                <w:vertAlign w:val="superscript"/>
              </w:rPr>
              <w:t>st</w:t>
            </w:r>
            <w:r>
              <w:t xml:space="preserve"> April</w:t>
            </w:r>
          </w:p>
        </w:tc>
      </w:tr>
    </w:tbl>
    <w:p w14:paraId="51A32A42" w14:textId="763D1DB0" w:rsidR="00FE163F" w:rsidRDefault="00FE163F" w:rsidP="00274DA4">
      <w:pPr>
        <w:pStyle w:val="1"/>
        <w:ind w:left="0" w:firstLine="0"/>
      </w:pPr>
      <w:proofErr w:type="gramStart"/>
      <w:r>
        <w:lastRenderedPageBreak/>
        <w:t>4  Next</w:t>
      </w:r>
      <w:proofErr w:type="gramEnd"/>
      <w:r>
        <w:t xml:space="preserve"> Meeting</w:t>
      </w:r>
    </w:p>
    <w:p w14:paraId="50FF084B" w14:textId="2C91D4B3" w:rsidR="00FE163F" w:rsidRPr="00BD0256" w:rsidRDefault="00943A98" w:rsidP="00BD0256">
      <w:pPr>
        <w:pStyle w:val="a3"/>
      </w:pPr>
      <w:r>
        <w:t>Next meeting is a group meeting and will be held on Zoom at 3:00 pm, on 30</w:t>
      </w:r>
      <w:r w:rsidRPr="00943A98">
        <w:rPr>
          <w:vertAlign w:val="superscript"/>
        </w:rPr>
        <w:t>th</w:t>
      </w:r>
      <w:r>
        <w:t xml:space="preserve"> March.</w:t>
      </w:r>
    </w:p>
    <w:sectPr w:rsidR="00FE163F" w:rsidRPr="00BD0256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DA0978" w14:textId="77777777" w:rsidR="00E30535" w:rsidRDefault="00E30535" w:rsidP="00DC7ED1">
      <w:r>
        <w:separator/>
      </w:r>
    </w:p>
  </w:endnote>
  <w:endnote w:type="continuationSeparator" w:id="0">
    <w:p w14:paraId="7EDFC9E3" w14:textId="77777777" w:rsidR="00E30535" w:rsidRDefault="00E30535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39116273"/>
      <w:docPartObj>
        <w:docPartGallery w:val="Page Numbers (Bottom of Page)"/>
        <w:docPartUnique/>
      </w:docPartObj>
    </w:sdtPr>
    <w:sdtEndPr/>
    <w:sdtContent>
      <w:p w14:paraId="2DFA31CF" w14:textId="74170692" w:rsidR="0095090A" w:rsidRDefault="0095090A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050EDEF4" w14:textId="77777777" w:rsidR="0095090A" w:rsidRDefault="0095090A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779F05" w14:textId="77777777" w:rsidR="00E30535" w:rsidRDefault="00E30535" w:rsidP="00DC7ED1">
      <w:r>
        <w:separator/>
      </w:r>
    </w:p>
  </w:footnote>
  <w:footnote w:type="continuationSeparator" w:id="0">
    <w:p w14:paraId="7EADAD15" w14:textId="77777777" w:rsidR="00E30535" w:rsidRDefault="00E30535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6D2283"/>
    <w:multiLevelType w:val="hybridMultilevel"/>
    <w:tmpl w:val="61B23E92"/>
    <w:lvl w:ilvl="0" w:tplc="DFDC82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9C5DD2"/>
    <w:multiLevelType w:val="multilevel"/>
    <w:tmpl w:val="26948502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5" w15:restartNumberingAfterBreak="0">
    <w:nsid w:val="54004D85"/>
    <w:multiLevelType w:val="hybridMultilevel"/>
    <w:tmpl w:val="AEFEB29A"/>
    <w:lvl w:ilvl="0" w:tplc="DFDC82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1176C9"/>
    <w:multiLevelType w:val="hybridMultilevel"/>
    <w:tmpl w:val="867495D6"/>
    <w:lvl w:ilvl="0" w:tplc="9C00307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E06256"/>
    <w:multiLevelType w:val="hybridMultilevel"/>
    <w:tmpl w:val="993ACAF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2061257">
    <w:abstractNumId w:val="4"/>
  </w:num>
  <w:num w:numId="2" w16cid:durableId="554658948">
    <w:abstractNumId w:val="1"/>
  </w:num>
  <w:num w:numId="3" w16cid:durableId="647512720">
    <w:abstractNumId w:val="3"/>
  </w:num>
  <w:num w:numId="4" w16cid:durableId="102651097">
    <w:abstractNumId w:val="7"/>
  </w:num>
  <w:num w:numId="5" w16cid:durableId="880558093">
    <w:abstractNumId w:val="0"/>
  </w:num>
  <w:num w:numId="6" w16cid:durableId="1004162127">
    <w:abstractNumId w:val="6"/>
  </w:num>
  <w:num w:numId="7" w16cid:durableId="280040638">
    <w:abstractNumId w:val="8"/>
  </w:num>
  <w:num w:numId="8" w16cid:durableId="1136216311">
    <w:abstractNumId w:val="5"/>
  </w:num>
  <w:num w:numId="9" w16cid:durableId="17286522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sTA1MjE2MjIC0ko6SsGpxcWZ+XkgBWa1AEGYt0osAAAA"/>
  </w:docVars>
  <w:rsids>
    <w:rsidRoot w:val="00ED12D9"/>
    <w:rsid w:val="000D25D1"/>
    <w:rsid w:val="0016784E"/>
    <w:rsid w:val="00187BEB"/>
    <w:rsid w:val="001D7434"/>
    <w:rsid w:val="001F68F1"/>
    <w:rsid w:val="0020591D"/>
    <w:rsid w:val="00223BF7"/>
    <w:rsid w:val="00242C4C"/>
    <w:rsid w:val="00274DA4"/>
    <w:rsid w:val="002B51BF"/>
    <w:rsid w:val="0030612B"/>
    <w:rsid w:val="00333565"/>
    <w:rsid w:val="0038532F"/>
    <w:rsid w:val="00385BFE"/>
    <w:rsid w:val="003D79D6"/>
    <w:rsid w:val="00434EA4"/>
    <w:rsid w:val="004640CC"/>
    <w:rsid w:val="005155F3"/>
    <w:rsid w:val="005A2324"/>
    <w:rsid w:val="0068524C"/>
    <w:rsid w:val="00737223"/>
    <w:rsid w:val="00742804"/>
    <w:rsid w:val="00785EFF"/>
    <w:rsid w:val="00787BD0"/>
    <w:rsid w:val="008004DC"/>
    <w:rsid w:val="008113C3"/>
    <w:rsid w:val="008804B2"/>
    <w:rsid w:val="00885180"/>
    <w:rsid w:val="008A4333"/>
    <w:rsid w:val="00943A98"/>
    <w:rsid w:val="0095090A"/>
    <w:rsid w:val="009A3BAF"/>
    <w:rsid w:val="009A5D8B"/>
    <w:rsid w:val="00A06E45"/>
    <w:rsid w:val="00A43FEB"/>
    <w:rsid w:val="00AA438B"/>
    <w:rsid w:val="00B52361"/>
    <w:rsid w:val="00B72D85"/>
    <w:rsid w:val="00BD0256"/>
    <w:rsid w:val="00D160BF"/>
    <w:rsid w:val="00D24FA6"/>
    <w:rsid w:val="00D46E7A"/>
    <w:rsid w:val="00D565BC"/>
    <w:rsid w:val="00D97C4F"/>
    <w:rsid w:val="00DC7ED1"/>
    <w:rsid w:val="00E047AF"/>
    <w:rsid w:val="00E30535"/>
    <w:rsid w:val="00E9281A"/>
    <w:rsid w:val="00E96FEA"/>
    <w:rsid w:val="00ED12D9"/>
    <w:rsid w:val="00EE00B3"/>
    <w:rsid w:val="00F553BA"/>
    <w:rsid w:val="00FA265D"/>
    <w:rsid w:val="00FB47DA"/>
    <w:rsid w:val="00FE1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 New Roman" w:eastAsia="Times New Roman" w:hAnsi="Times New Roman" w:cs="Times New Roman"/>
    </w:rPr>
  </w:style>
  <w:style w:type="paragraph" w:styleId="1">
    <w:name w:val="heading 1"/>
    <w:basedOn w:val="a"/>
    <w:uiPriority w:val="9"/>
    <w:qFormat/>
    <w:rsid w:val="009A5D8B"/>
    <w:pPr>
      <w:tabs>
        <w:tab w:val="left" w:pos="306"/>
      </w:tabs>
      <w:spacing w:before="120" w:after="120" w:line="360" w:lineRule="auto"/>
      <w:ind w:left="720" w:hanging="720"/>
      <w:outlineLvl w:val="0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BD0256"/>
    <w:pPr>
      <w:spacing w:line="276" w:lineRule="auto"/>
    </w:pPr>
    <w:rPr>
      <w:sz w:val="28"/>
      <w:szCs w:val="28"/>
    </w:rPr>
  </w:style>
  <w:style w:type="paragraph" w:styleId="a5">
    <w:name w:val="List Paragraph"/>
    <w:basedOn w:val="a"/>
    <w:uiPriority w:val="1"/>
    <w:qFormat/>
    <w:pPr>
      <w:ind w:left="503" w:hanging="397"/>
    </w:pPr>
  </w:style>
  <w:style w:type="paragraph" w:customStyle="1" w:styleId="TableParagraph">
    <w:name w:val="Table Paragraph"/>
    <w:basedOn w:val="a"/>
    <w:uiPriority w:val="1"/>
    <w:qFormat/>
  </w:style>
  <w:style w:type="paragraph" w:customStyle="1" w:styleId="body">
    <w:name w:val="body"/>
    <w:basedOn w:val="a3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a4">
    <w:name w:val="正文文本 字符"/>
    <w:basedOn w:val="a0"/>
    <w:link w:val="a3"/>
    <w:uiPriority w:val="1"/>
    <w:rsid w:val="00BD0256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a4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a6">
    <w:name w:val="header"/>
    <w:basedOn w:val="a"/>
    <w:link w:val="a7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7">
    <w:name w:val="页眉 字符"/>
    <w:basedOn w:val="a0"/>
    <w:link w:val="a6"/>
    <w:uiPriority w:val="99"/>
    <w:rsid w:val="00DC7ED1"/>
    <w:rPr>
      <w:rFonts w:ascii="Times New Roman" w:eastAsia="Times New Roman" w:hAnsi="Times New Roman" w:cs="Times New Roman"/>
    </w:rPr>
  </w:style>
  <w:style w:type="paragraph" w:styleId="a8">
    <w:name w:val="footer"/>
    <w:basedOn w:val="a"/>
    <w:link w:val="a9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9">
    <w:name w:val="页脚 字符"/>
    <w:basedOn w:val="a0"/>
    <w:link w:val="a8"/>
    <w:uiPriority w:val="99"/>
    <w:rsid w:val="00DC7ED1"/>
    <w:rPr>
      <w:rFonts w:ascii="Times New Roman" w:eastAsia="Times New Roman" w:hAnsi="Times New Roman" w:cs="Times New Roman"/>
    </w:rPr>
  </w:style>
  <w:style w:type="table" w:styleId="aa">
    <w:name w:val="Table Grid"/>
    <w:basedOn w:val="a1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Title"/>
    <w:basedOn w:val="a"/>
    <w:next w:val="a"/>
    <w:link w:val="ac"/>
    <w:uiPriority w:val="10"/>
    <w:qFormat/>
    <w:rsid w:val="00BD0256"/>
    <w:pPr>
      <w:spacing w:line="276" w:lineRule="auto"/>
      <w:jc w:val="center"/>
    </w:pPr>
    <w:rPr>
      <w:rFonts w:eastAsia="Calibri"/>
      <w:b/>
      <w:bCs/>
      <w:sz w:val="48"/>
      <w:szCs w:val="48"/>
    </w:rPr>
  </w:style>
  <w:style w:type="character" w:customStyle="1" w:styleId="ac">
    <w:name w:val="标题 字符"/>
    <w:basedOn w:val="a0"/>
    <w:link w:val="ab"/>
    <w:uiPriority w:val="10"/>
    <w:rsid w:val="00BD0256"/>
    <w:rPr>
      <w:rFonts w:ascii="Times New Roman" w:eastAsia="Calibri" w:hAnsi="Times New Roman" w:cs="Times New Roman"/>
      <w:b/>
      <w:bCs/>
      <w:sz w:val="48"/>
      <w:szCs w:val="48"/>
    </w:rPr>
  </w:style>
  <w:style w:type="paragraph" w:styleId="ad">
    <w:name w:val="Subtitle"/>
    <w:basedOn w:val="a"/>
    <w:next w:val="a"/>
    <w:link w:val="ae"/>
    <w:uiPriority w:val="11"/>
    <w:qFormat/>
    <w:rsid w:val="00BD0256"/>
    <w:pPr>
      <w:jc w:val="center"/>
    </w:pPr>
    <w:rPr>
      <w:rFonts w:eastAsia="Calibri"/>
      <w:sz w:val="28"/>
      <w:szCs w:val="28"/>
    </w:rPr>
  </w:style>
  <w:style w:type="character" w:customStyle="1" w:styleId="ae">
    <w:name w:val="副标题 字符"/>
    <w:basedOn w:val="a0"/>
    <w:link w:val="ad"/>
    <w:uiPriority w:val="11"/>
    <w:rsid w:val="00BD0256"/>
    <w:rPr>
      <w:rFonts w:ascii="Times New Roman" w:eastAsia="Calibri" w:hAnsi="Times New Roman" w:cs="Times New Roman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9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1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17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897625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229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080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121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5275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453670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0341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02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1780824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881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95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3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4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79EFDA-3AD6-4F95-A768-6DB7EED85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0</TotalTime>
  <Pages>1</Pages>
  <Words>164</Words>
  <Characters>937</Characters>
  <Application>Microsoft Office Word</Application>
  <DocSecurity>0</DocSecurity>
  <Lines>7</Lines>
  <Paragraphs>2</Paragraphs>
  <ScaleCrop>false</ScaleCrop>
  <Company/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uwen Yi (Student)</cp:lastModifiedBy>
  <cp:revision>29</cp:revision>
  <dcterms:created xsi:type="dcterms:W3CDTF">2022-03-12T08:47:00Z</dcterms:created>
  <dcterms:modified xsi:type="dcterms:W3CDTF">2022-04-23T04:51:00Z</dcterms:modified>
</cp:coreProperties>
</file>